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DD2" w:rsidRDefault="009574AA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rFonts w:hint="eastAsia"/>
          <w:b/>
          <w:sz w:val="44"/>
          <w:szCs w:val="24"/>
        </w:rPr>
        <w:t>대한</w:t>
      </w:r>
      <w:r w:rsidR="00EA4730">
        <w:rPr>
          <w:rFonts w:hint="eastAsia"/>
          <w:b/>
          <w:sz w:val="44"/>
          <w:szCs w:val="24"/>
        </w:rPr>
        <w:t>골절학회</w:t>
      </w:r>
      <w:r w:rsidR="00E35DD2"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6708725C" wp14:editId="4A182C0E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B7AC9" w:rsidRPr="003B7B53" w:rsidRDefault="003B7AC9" w:rsidP="003E1169">
      <w:pPr>
        <w:spacing w:line="168" w:lineRule="auto"/>
        <w:ind w:leftChars="-42" w:left="-84"/>
        <w:jc w:val="center"/>
        <w:rPr>
          <w:b/>
          <w:sz w:val="4"/>
          <w:szCs w:val="4"/>
        </w:rPr>
      </w:pPr>
    </w:p>
    <w:p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:rsidTr="0043187B">
        <w:trPr>
          <w:trHeight w:val="412"/>
        </w:trPr>
        <w:tc>
          <w:tcPr>
            <w:tcW w:w="1825" w:type="dxa"/>
            <w:shd w:val="clear" w:color="auto" w:fill="F9E3EB"/>
            <w:vAlign w:val="center"/>
          </w:tcPr>
          <w:p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F9E3EB"/>
            <w:vAlign w:val="center"/>
          </w:tcPr>
          <w:p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F9E3EB"/>
            <w:vAlign w:val="center"/>
          </w:tcPr>
          <w:p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:rsidR="00CC0EC7" w:rsidRPr="007E5353" w:rsidRDefault="00CC0EC7" w:rsidP="00CC0EC7">
      <w:pPr>
        <w:ind w:leftChars="-142" w:left="-284"/>
        <w:rPr>
          <w:sz w:val="8"/>
          <w:szCs w:val="16"/>
        </w:rPr>
      </w:pPr>
    </w:p>
    <w:p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:rsidR="00C82234" w:rsidRPr="002A5D66" w:rsidRDefault="00C82234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B66AD" w:rsidRPr="002A5D66" w:rsidRDefault="00645B3C" w:rsidP="009574AA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</w:t>
            </w:r>
            <w:r w:rsidR="009574AA">
              <w:rPr>
                <w:b/>
                <w:sz w:val="22"/>
              </w:rPr>
              <w:t>1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9574AA">
              <w:rPr>
                <w:b/>
                <w:sz w:val="22"/>
              </w:rPr>
              <w:t>04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:rsidR="00C82234" w:rsidRPr="002A5D66" w:rsidRDefault="002A5D66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66AD" w:rsidRPr="002A5D66" w:rsidRDefault="009574AA" w:rsidP="009574AA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1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>
              <w:rPr>
                <w:b/>
                <w:sz w:val="22"/>
              </w:rPr>
              <w:t>04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>객실</w:t>
      </w:r>
      <w:r w:rsidR="00645B3C">
        <w:rPr>
          <w:rFonts w:hint="eastAsia"/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 xml:space="preserve">내 </w:t>
      </w:r>
      <w:r w:rsidR="00A04A7A">
        <w:rPr>
          <w:rFonts w:hint="eastAsia"/>
          <w:b/>
          <w:sz w:val="22"/>
        </w:rPr>
        <w:t>무선</w:t>
      </w:r>
      <w:r w:rsidR="00645B3C">
        <w:rPr>
          <w:rFonts w:hint="eastAsia"/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인터넷, </w:t>
      </w:r>
      <w:r w:rsidR="00A04A7A" w:rsidRPr="00821491">
        <w:rPr>
          <w:rFonts w:hint="eastAsia"/>
          <w:b/>
          <w:sz w:val="22"/>
        </w:rPr>
        <w:t>생수</w:t>
      </w:r>
      <w:r w:rsidR="00645B3C">
        <w:rPr>
          <w:rFonts w:hint="eastAsia"/>
          <w:b/>
          <w:sz w:val="22"/>
        </w:rPr>
        <w:t xml:space="preserve"> 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됩니다.</w:t>
      </w:r>
    </w:p>
    <w:tbl>
      <w:tblPr>
        <w:tblW w:w="106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2"/>
        <w:gridCol w:w="1559"/>
        <w:gridCol w:w="2117"/>
        <w:gridCol w:w="1569"/>
        <w:gridCol w:w="992"/>
        <w:gridCol w:w="1299"/>
        <w:gridCol w:w="1394"/>
      </w:tblGrid>
      <w:tr w:rsidR="00BB4B49" w:rsidRPr="005E5120" w:rsidTr="0043187B">
        <w:trPr>
          <w:trHeight w:val="791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 타입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박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</w:p>
        </w:tc>
        <w:tc>
          <w:tcPr>
            <w:tcW w:w="1299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숙인원</w:t>
            </w:r>
          </w:p>
        </w:tc>
        <w:tc>
          <w:tcPr>
            <w:tcW w:w="13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9E3EB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b/>
                <w:color w:val="000000" w:themeColor="text1"/>
                <w:sz w:val="22"/>
              </w:rPr>
              <w:t>(</w:t>
            </w:r>
            <w:r w:rsidRPr="00D169BA">
              <w:rPr>
                <w:rFonts w:hint="eastAsia"/>
                <w:b/>
                <w:color w:val="000000" w:themeColor="text1"/>
                <w:sz w:val="22"/>
              </w:rPr>
              <w:t>별도요금)</w:t>
            </w: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슈페리어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EA4730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115,</w:t>
            </w:r>
            <w:r w:rsidR="00BB4B49">
              <w:rPr>
                <w:rFonts w:cs="굴림"/>
                <w:b/>
                <w:bCs/>
                <w:color w:val="000000"/>
                <w:kern w:val="0"/>
                <w:sz w:val="22"/>
              </w:rPr>
              <w:t>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EA4730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EA4730">
              <w:rPr>
                <w:rFonts w:cs="굴림"/>
                <w:b/>
                <w:bCs/>
                <w:color w:val="000000"/>
                <w:kern w:val="0"/>
                <w:sz w:val="22"/>
              </w:rPr>
              <w:t>3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리플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EA4730">
              <w:rPr>
                <w:rFonts w:cs="굴림"/>
                <w:b/>
                <w:bCs/>
                <w:color w:val="000000"/>
                <w:kern w:val="0"/>
                <w:sz w:val="22"/>
              </w:rPr>
              <w:t>5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 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세미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EA4730">
              <w:rPr>
                <w:rFonts w:cs="굴림"/>
                <w:b/>
                <w:bCs/>
                <w:color w:val="000000"/>
                <w:kern w:val="0"/>
                <w:sz w:val="22"/>
              </w:rPr>
              <w:t>5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D169BA" w:rsidRPr="005E5120" w:rsidTr="00BB4B49">
        <w:trPr>
          <w:trHeight w:val="450"/>
          <w:jc w:val="center"/>
        </w:trPr>
        <w:tc>
          <w:tcPr>
            <w:tcW w:w="170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디럭스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BB4B49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EA4730">
              <w:rPr>
                <w:rFonts w:cs="굴림"/>
                <w:b/>
                <w:bCs/>
                <w:color w:val="000000"/>
                <w:kern w:val="0"/>
                <w:sz w:val="22"/>
              </w:rPr>
              <w:t>7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:rsidTr="00BB4B49">
        <w:trPr>
          <w:trHeight w:val="450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B4B49" w:rsidRPr="00D169BA" w:rsidRDefault="00BB4B49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7371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B4B49" w:rsidRPr="00D169BA" w:rsidRDefault="003F3D09" w:rsidP="00EA473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위요금은 </w:t>
            </w:r>
            <w:r w:rsidR="009574AA">
              <w:rPr>
                <w:rFonts w:cs="굴림"/>
                <w:b/>
                <w:bCs/>
                <w:color w:val="FF0000"/>
                <w:kern w:val="0"/>
                <w:sz w:val="22"/>
              </w:rPr>
              <w:t>04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월</w:t>
            </w:r>
            <w:r w:rsidR="00EA4730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23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일 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요금입니다.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 xml:space="preserve"> </w:t>
            </w:r>
            <w:r w:rsidR="00EA4730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목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요일은 룸당 </w:t>
            </w:r>
            <w:r w:rsidR="0039304D">
              <w:rPr>
                <w:rFonts w:cs="굴림"/>
                <w:b/>
                <w:bCs/>
                <w:color w:val="FF0000"/>
                <w:kern w:val="0"/>
                <w:sz w:val="22"/>
              </w:rPr>
              <w:t>2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>0,000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원</w:t>
            </w:r>
            <w:r w:rsidR="00EA4730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하향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</w:t>
            </w:r>
            <w:r w:rsidR="009574AA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토요일은 금요일요금에 </w:t>
            </w:r>
            <w:r w:rsidR="009574AA">
              <w:rPr>
                <w:rFonts w:cs="굴림"/>
                <w:b/>
                <w:bCs/>
                <w:color w:val="FF0000"/>
                <w:kern w:val="0"/>
                <w:sz w:val="22"/>
              </w:rPr>
              <w:t>30,000</w:t>
            </w:r>
            <w:r w:rsidR="009574AA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원 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추가</w:t>
            </w:r>
            <w:r w:rsidR="009574AA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됩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니다.</w:t>
            </w:r>
            <w:bookmarkStart w:id="0" w:name="_GoBack"/>
            <w:bookmarkEnd w:id="0"/>
          </w:p>
        </w:tc>
      </w:tr>
    </w:tbl>
    <w:p w:rsidR="00BB4B49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</w:p>
    <w:p w:rsidR="0043187B" w:rsidRPr="00FB3637" w:rsidRDefault="009574AA" w:rsidP="00BB4B49">
      <w:pPr>
        <w:pStyle w:val="a8"/>
        <w:numPr>
          <w:ilvl w:val="0"/>
          <w:numId w:val="6"/>
        </w:numPr>
        <w:ind w:leftChars="0"/>
        <w:rPr>
          <w:color w:val="0000FF"/>
          <w:szCs w:val="20"/>
        </w:rPr>
      </w:pPr>
      <w:r>
        <w:rPr>
          <w:color w:val="0000FF"/>
          <w:szCs w:val="20"/>
        </w:rPr>
        <w:t>04</w:t>
      </w:r>
      <w:r w:rsidR="0043187B" w:rsidRPr="00FB3637">
        <w:rPr>
          <w:rFonts w:hint="eastAsia"/>
          <w:color w:val="0000FF"/>
          <w:szCs w:val="20"/>
        </w:rPr>
        <w:t xml:space="preserve">월 </w:t>
      </w:r>
      <w:r w:rsidR="00943603">
        <w:rPr>
          <w:rFonts w:hint="eastAsia"/>
          <w:color w:val="0000FF"/>
          <w:szCs w:val="20"/>
        </w:rPr>
        <w:t>목</w:t>
      </w:r>
      <w:r w:rsidR="003F3D09">
        <w:rPr>
          <w:rFonts w:hint="eastAsia"/>
          <w:color w:val="0000FF"/>
          <w:szCs w:val="20"/>
        </w:rPr>
        <w:t xml:space="preserve">~일 </w:t>
      </w:r>
      <w:r w:rsidR="0043187B" w:rsidRPr="00FB3637">
        <w:rPr>
          <w:rFonts w:hint="eastAsia"/>
          <w:color w:val="0000FF"/>
          <w:szCs w:val="20"/>
        </w:rPr>
        <w:t xml:space="preserve">조식(뷔페식) </w:t>
      </w:r>
      <w:r w:rsidR="0043187B" w:rsidRPr="00FB3637">
        <w:rPr>
          <w:color w:val="0000FF"/>
          <w:szCs w:val="20"/>
        </w:rPr>
        <w:t xml:space="preserve">: </w:t>
      </w:r>
      <w:r w:rsidR="0043187B" w:rsidRPr="00FB3637">
        <w:rPr>
          <w:rFonts w:hint="eastAsia"/>
          <w:color w:val="0000FF"/>
          <w:szCs w:val="20"/>
        </w:rPr>
        <w:t xml:space="preserve">사전 예약 </w:t>
      </w:r>
      <w:r w:rsidR="0043187B" w:rsidRPr="00FB3637">
        <w:rPr>
          <w:color w:val="0000FF"/>
          <w:szCs w:val="20"/>
        </w:rPr>
        <w:t>1</w:t>
      </w:r>
      <w:r w:rsidR="0043187B" w:rsidRPr="00FB3637">
        <w:rPr>
          <w:rFonts w:hint="eastAsia"/>
          <w:color w:val="0000FF"/>
          <w:szCs w:val="20"/>
        </w:rPr>
        <w:t xml:space="preserve">인 </w:t>
      </w:r>
      <w:r w:rsidR="0043187B" w:rsidRPr="00FB3637">
        <w:rPr>
          <w:color w:val="0000FF"/>
          <w:szCs w:val="20"/>
        </w:rPr>
        <w:t>2</w:t>
      </w:r>
      <w:r w:rsidR="0039304D">
        <w:rPr>
          <w:color w:val="0000FF"/>
          <w:szCs w:val="20"/>
        </w:rPr>
        <w:t>2</w:t>
      </w:r>
      <w:r w:rsidR="0043187B" w:rsidRPr="00FB3637">
        <w:rPr>
          <w:color w:val="0000FF"/>
          <w:szCs w:val="20"/>
        </w:rPr>
        <w:t>,000</w:t>
      </w:r>
      <w:r w:rsidR="0043187B" w:rsidRPr="00FB3637">
        <w:rPr>
          <w:rFonts w:hint="eastAsia"/>
          <w:color w:val="0000FF"/>
          <w:szCs w:val="20"/>
        </w:rPr>
        <w:t xml:space="preserve">원 </w:t>
      </w:r>
      <w:r w:rsidR="0043187B" w:rsidRPr="00FB3637">
        <w:rPr>
          <w:color w:val="0000FF"/>
          <w:szCs w:val="20"/>
        </w:rPr>
        <w:t xml:space="preserve">/ </w:t>
      </w:r>
      <w:r w:rsidR="0043187B" w:rsidRPr="00FB3637">
        <w:rPr>
          <w:rFonts w:hint="eastAsia"/>
          <w:color w:val="0000FF"/>
          <w:szCs w:val="20"/>
        </w:rPr>
        <w:t xml:space="preserve">현장 결제 1인 </w:t>
      </w:r>
      <w:r w:rsidR="0043187B" w:rsidRPr="00FB3637">
        <w:rPr>
          <w:color w:val="0000FF"/>
          <w:szCs w:val="20"/>
        </w:rPr>
        <w:t>27,500</w:t>
      </w:r>
      <w:r w:rsidR="0043187B" w:rsidRPr="00FB3637">
        <w:rPr>
          <w:rFonts w:hint="eastAsia"/>
          <w:color w:val="0000FF"/>
          <w:szCs w:val="20"/>
        </w:rPr>
        <w:t>원</w:t>
      </w:r>
    </w:p>
    <w:p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비품 : </w:t>
      </w:r>
      <w:r w:rsidR="008F7D8A">
        <w:rPr>
          <w:rFonts w:hint="eastAsia"/>
          <w:b/>
          <w:sz w:val="22"/>
        </w:rPr>
        <w:t>미니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냉장고, 커피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포트, 드라이기</w:t>
      </w:r>
      <w:r w:rsidR="008F7D8A">
        <w:rPr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등</w:t>
      </w:r>
      <w:r w:rsidR="00A04A7A" w:rsidRPr="00A04A7A">
        <w:rPr>
          <w:rFonts w:hint="eastAsia"/>
          <w:b/>
          <w:sz w:val="22"/>
        </w:rPr>
        <w:t xml:space="preserve"> </w:t>
      </w:r>
    </w:p>
    <w:p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>/</w:t>
      </w:r>
      <w:r w:rsidR="005B6ED2">
        <w:rPr>
          <w:b/>
          <w:sz w:val="22"/>
        </w:rPr>
        <w:t xml:space="preserve"> </w:t>
      </w:r>
      <w:r w:rsidR="005B6ED2">
        <w:rPr>
          <w:rFonts w:hint="eastAsia"/>
          <w:b/>
          <w:sz w:val="22"/>
        </w:rPr>
        <w:t xml:space="preserve">특산품점 </w:t>
      </w:r>
      <w:r w:rsidR="005B6ED2">
        <w:rPr>
          <w:b/>
          <w:sz w:val="22"/>
        </w:rPr>
        <w:t xml:space="preserve">/ </w:t>
      </w:r>
      <w:r w:rsidR="005B6ED2">
        <w:rPr>
          <w:rFonts w:hint="eastAsia"/>
          <w:b/>
          <w:sz w:val="22"/>
        </w:rPr>
        <w:t>치킨호프</w:t>
      </w:r>
      <w:r w:rsidR="00D77D0C">
        <w:rPr>
          <w:b/>
          <w:sz w:val="22"/>
        </w:rPr>
        <w:t xml:space="preserve">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>실내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 xml:space="preserve">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BB4B49">
        <w:rPr>
          <w:rFonts w:hint="eastAsia"/>
          <w:b/>
          <w:sz w:val="22"/>
          <w:szCs w:val="28"/>
        </w:rPr>
        <w:t>-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645B3C">
        <w:rPr>
          <w:rFonts w:hint="eastAsia"/>
          <w:b/>
          <w:sz w:val="22"/>
          <w:szCs w:val="28"/>
        </w:rPr>
        <w:t xml:space="preserve"> </w:t>
      </w:r>
      <w:r w:rsidR="00E7476D">
        <w:rPr>
          <w:rFonts w:hint="eastAsia"/>
          <w:b/>
          <w:sz w:val="22"/>
          <w:szCs w:val="28"/>
        </w:rPr>
        <w:t>시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시 지불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>(동의 서명 없을</w:t>
      </w:r>
      <w:r w:rsidR="00645B3C">
        <w:rPr>
          <w:rFonts w:hint="eastAsia"/>
          <w:b/>
          <w:color w:val="BFBFBF" w:themeColor="background1" w:themeShade="BF"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>됩니다</w:t>
      </w:r>
      <w:r w:rsidR="0043187B">
        <w:rPr>
          <w:rFonts w:hint="eastAsia"/>
          <w:b/>
          <w:color w:val="BFBFBF" w:themeColor="background1" w:themeShade="BF"/>
          <w:sz w:val="22"/>
        </w:rPr>
        <w:t>.</w:t>
      </w:r>
      <w:r w:rsidRPr="00E51887">
        <w:rPr>
          <w:rFonts w:hint="eastAsia"/>
          <w:b/>
          <w:color w:val="BFBFBF" w:themeColor="background1" w:themeShade="BF"/>
          <w:sz w:val="22"/>
        </w:rPr>
        <w:t>)</w:t>
      </w:r>
    </w:p>
    <w:p w:rsidR="00BB4B49" w:rsidRPr="00BB4B49" w:rsidRDefault="00BB4B49" w:rsidP="003E748B">
      <w:pPr>
        <w:ind w:leftChars="-142" w:left="-284" w:firstLineChars="350" w:firstLine="350"/>
        <w:rPr>
          <w:b/>
          <w:sz w:val="10"/>
          <w:szCs w:val="10"/>
        </w:rPr>
      </w:pPr>
    </w:p>
    <w:p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645B3C">
        <w:rPr>
          <w:rFonts w:hint="eastAsia"/>
          <w:b/>
          <w:color w:val="000000" w:themeColor="text1"/>
          <w:sz w:val="22"/>
        </w:rPr>
        <w:t xml:space="preserve">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 </w:t>
      </w:r>
      <w:r w:rsidR="00D56FE4">
        <w:rPr>
          <w:color w:val="FF0000"/>
          <w:szCs w:val="20"/>
        </w:rPr>
        <w:t>2</w:t>
      </w:r>
      <w:r w:rsidRPr="001A7503">
        <w:rPr>
          <w:rFonts w:hint="eastAsia"/>
          <w:color w:val="FF0000"/>
          <w:szCs w:val="20"/>
        </w:rPr>
        <w:t>일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="00D56FE4">
        <w:rPr>
          <w:color w:val="FF0000"/>
          <w:szCs w:val="20"/>
        </w:rPr>
        <w:t>1</w:t>
      </w:r>
      <w:r w:rsidRPr="001A7503">
        <w:rPr>
          <w:rFonts w:hint="eastAsia"/>
          <w:color w:val="FF0000"/>
          <w:szCs w:val="20"/>
        </w:rPr>
        <w:t>일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50% 부과</w:t>
      </w:r>
    </w:p>
    <w:p w:rsidR="00D77D0C" w:rsidRPr="00BB4B49" w:rsidRDefault="008C6349" w:rsidP="00BB4B49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 xml:space="preserve">당일 객실 </w:t>
      </w:r>
      <w:r w:rsidR="00D56FE4">
        <w:rPr>
          <w:rFonts w:hint="eastAsia"/>
          <w:color w:val="FF0000"/>
          <w:szCs w:val="20"/>
        </w:rPr>
        <w:t xml:space="preserve">취소 및 </w:t>
      </w:r>
      <w:r w:rsidR="00D56FE4">
        <w:rPr>
          <w:color w:val="FF0000"/>
          <w:szCs w:val="20"/>
        </w:rPr>
        <w:t>No-Show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 xml:space="preserve">는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100%</w:t>
      </w:r>
      <w:r w:rsidR="0043187B">
        <w:rPr>
          <w:rFonts w:hint="eastAsia"/>
          <w:color w:val="FF0000"/>
          <w:szCs w:val="20"/>
        </w:rPr>
        <w:t>가</w:t>
      </w:r>
      <w:r w:rsidRPr="001A7503">
        <w:rPr>
          <w:rFonts w:hint="eastAsia"/>
          <w:color w:val="FF0000"/>
          <w:szCs w:val="20"/>
        </w:rPr>
        <w:t xml:space="preserve">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sectPr w:rsidR="00D77D0C" w:rsidRPr="00BB4B49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72FB" w:rsidRDefault="005272FB" w:rsidP="006673D0">
      <w:r>
        <w:separator/>
      </w:r>
    </w:p>
  </w:endnote>
  <w:endnote w:type="continuationSeparator" w:id="0">
    <w:p w:rsidR="005272FB" w:rsidRDefault="005272FB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72FB" w:rsidRDefault="005272FB" w:rsidP="006673D0">
      <w:r>
        <w:separator/>
      </w:r>
    </w:p>
  </w:footnote>
  <w:footnote w:type="continuationSeparator" w:id="0">
    <w:p w:rsidR="005272FB" w:rsidRDefault="005272FB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47E2B"/>
    <w:rsid w:val="0006070A"/>
    <w:rsid w:val="00063CD8"/>
    <w:rsid w:val="000767F0"/>
    <w:rsid w:val="00091EF9"/>
    <w:rsid w:val="000E0B50"/>
    <w:rsid w:val="00116B61"/>
    <w:rsid w:val="00123C7F"/>
    <w:rsid w:val="001313D8"/>
    <w:rsid w:val="001372B1"/>
    <w:rsid w:val="001576AB"/>
    <w:rsid w:val="001809F8"/>
    <w:rsid w:val="00192DD2"/>
    <w:rsid w:val="001A3EAD"/>
    <w:rsid w:val="001A7503"/>
    <w:rsid w:val="001D67BD"/>
    <w:rsid w:val="00214187"/>
    <w:rsid w:val="002171D6"/>
    <w:rsid w:val="002361BC"/>
    <w:rsid w:val="0024237E"/>
    <w:rsid w:val="0024413F"/>
    <w:rsid w:val="00273B11"/>
    <w:rsid w:val="00282D14"/>
    <w:rsid w:val="0029784D"/>
    <w:rsid w:val="002A5D66"/>
    <w:rsid w:val="002C228E"/>
    <w:rsid w:val="002C24C6"/>
    <w:rsid w:val="002E251C"/>
    <w:rsid w:val="003042DE"/>
    <w:rsid w:val="00306253"/>
    <w:rsid w:val="00317B57"/>
    <w:rsid w:val="003217B3"/>
    <w:rsid w:val="0033065A"/>
    <w:rsid w:val="00350FB2"/>
    <w:rsid w:val="00352ACD"/>
    <w:rsid w:val="00354B2A"/>
    <w:rsid w:val="00360FEC"/>
    <w:rsid w:val="00381A1C"/>
    <w:rsid w:val="0039304D"/>
    <w:rsid w:val="003B7AC9"/>
    <w:rsid w:val="003B7B53"/>
    <w:rsid w:val="003E1169"/>
    <w:rsid w:val="003E748B"/>
    <w:rsid w:val="003F08E1"/>
    <w:rsid w:val="003F1716"/>
    <w:rsid w:val="003F3D09"/>
    <w:rsid w:val="003F6F81"/>
    <w:rsid w:val="00407E18"/>
    <w:rsid w:val="0041300C"/>
    <w:rsid w:val="0043187B"/>
    <w:rsid w:val="00472FB6"/>
    <w:rsid w:val="004816CC"/>
    <w:rsid w:val="00492F31"/>
    <w:rsid w:val="004D0A9F"/>
    <w:rsid w:val="005018F6"/>
    <w:rsid w:val="00506607"/>
    <w:rsid w:val="00511AEE"/>
    <w:rsid w:val="00513B7D"/>
    <w:rsid w:val="00515F7D"/>
    <w:rsid w:val="005272FB"/>
    <w:rsid w:val="0053411C"/>
    <w:rsid w:val="00536F62"/>
    <w:rsid w:val="00544911"/>
    <w:rsid w:val="0055260E"/>
    <w:rsid w:val="00564592"/>
    <w:rsid w:val="0056495C"/>
    <w:rsid w:val="00594993"/>
    <w:rsid w:val="00597B12"/>
    <w:rsid w:val="005A714C"/>
    <w:rsid w:val="005A79EA"/>
    <w:rsid w:val="005B1EC1"/>
    <w:rsid w:val="005B3EDE"/>
    <w:rsid w:val="005B6ED2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1F03"/>
    <w:rsid w:val="00665455"/>
    <w:rsid w:val="006673D0"/>
    <w:rsid w:val="00673075"/>
    <w:rsid w:val="00680229"/>
    <w:rsid w:val="00685DBB"/>
    <w:rsid w:val="00685F49"/>
    <w:rsid w:val="00687636"/>
    <w:rsid w:val="006B2434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61147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26A31"/>
    <w:rsid w:val="00943603"/>
    <w:rsid w:val="009574AA"/>
    <w:rsid w:val="009652EC"/>
    <w:rsid w:val="00967297"/>
    <w:rsid w:val="00967E2C"/>
    <w:rsid w:val="00987EF0"/>
    <w:rsid w:val="009A16A5"/>
    <w:rsid w:val="009C00AE"/>
    <w:rsid w:val="009C1B83"/>
    <w:rsid w:val="009E49BC"/>
    <w:rsid w:val="009F1526"/>
    <w:rsid w:val="00A04A7A"/>
    <w:rsid w:val="00A05886"/>
    <w:rsid w:val="00A22A1C"/>
    <w:rsid w:val="00A2735E"/>
    <w:rsid w:val="00A46DE0"/>
    <w:rsid w:val="00A54F50"/>
    <w:rsid w:val="00A67040"/>
    <w:rsid w:val="00A73EF2"/>
    <w:rsid w:val="00AA5E85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54E2B"/>
    <w:rsid w:val="00B73903"/>
    <w:rsid w:val="00B75D0B"/>
    <w:rsid w:val="00B8322D"/>
    <w:rsid w:val="00B8653E"/>
    <w:rsid w:val="00BA5217"/>
    <w:rsid w:val="00BB1DC7"/>
    <w:rsid w:val="00BB2A52"/>
    <w:rsid w:val="00BB4B49"/>
    <w:rsid w:val="00BD3A8D"/>
    <w:rsid w:val="00BD4D8A"/>
    <w:rsid w:val="00BD6919"/>
    <w:rsid w:val="00BE0166"/>
    <w:rsid w:val="00BF2FB6"/>
    <w:rsid w:val="00C27941"/>
    <w:rsid w:val="00C337CB"/>
    <w:rsid w:val="00C46EBF"/>
    <w:rsid w:val="00C50773"/>
    <w:rsid w:val="00C52254"/>
    <w:rsid w:val="00C546A5"/>
    <w:rsid w:val="00C57590"/>
    <w:rsid w:val="00C65D00"/>
    <w:rsid w:val="00C71AED"/>
    <w:rsid w:val="00C75C7A"/>
    <w:rsid w:val="00C82234"/>
    <w:rsid w:val="00CA23EC"/>
    <w:rsid w:val="00CB22EA"/>
    <w:rsid w:val="00CC0EC7"/>
    <w:rsid w:val="00CC3441"/>
    <w:rsid w:val="00CC3D6F"/>
    <w:rsid w:val="00CC61B8"/>
    <w:rsid w:val="00CD3BCE"/>
    <w:rsid w:val="00CD55C1"/>
    <w:rsid w:val="00CD5664"/>
    <w:rsid w:val="00CF0106"/>
    <w:rsid w:val="00D14B9F"/>
    <w:rsid w:val="00D150FE"/>
    <w:rsid w:val="00D169BA"/>
    <w:rsid w:val="00D177DF"/>
    <w:rsid w:val="00D24247"/>
    <w:rsid w:val="00D27C57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C5DC7"/>
    <w:rsid w:val="00DD3E8F"/>
    <w:rsid w:val="00DE6D5E"/>
    <w:rsid w:val="00DF2C9C"/>
    <w:rsid w:val="00E06E01"/>
    <w:rsid w:val="00E274B6"/>
    <w:rsid w:val="00E317AD"/>
    <w:rsid w:val="00E35DD2"/>
    <w:rsid w:val="00E3737C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4730"/>
    <w:rsid w:val="00EA65F7"/>
    <w:rsid w:val="00EB1867"/>
    <w:rsid w:val="00EB1A81"/>
    <w:rsid w:val="00EC09AC"/>
    <w:rsid w:val="00EC0B0F"/>
    <w:rsid w:val="00EC195D"/>
    <w:rsid w:val="00EC2DED"/>
    <w:rsid w:val="00EC3C55"/>
    <w:rsid w:val="00ED4697"/>
    <w:rsid w:val="00EF39D2"/>
    <w:rsid w:val="00F0526A"/>
    <w:rsid w:val="00F20EF2"/>
    <w:rsid w:val="00F21E8E"/>
    <w:rsid w:val="00F23BA4"/>
    <w:rsid w:val="00F27C6C"/>
    <w:rsid w:val="00F359DF"/>
    <w:rsid w:val="00F364ED"/>
    <w:rsid w:val="00F36B0A"/>
    <w:rsid w:val="00F45954"/>
    <w:rsid w:val="00F52E47"/>
    <w:rsid w:val="00F73F6F"/>
    <w:rsid w:val="00F87E2E"/>
    <w:rsid w:val="00F87E64"/>
    <w:rsid w:val="00F931D6"/>
    <w:rsid w:val="00F94CFC"/>
    <w:rsid w:val="00F96802"/>
    <w:rsid w:val="00FA1666"/>
    <w:rsid w:val="00FA52FB"/>
    <w:rsid w:val="00FB3637"/>
    <w:rsid w:val="00FB66AD"/>
    <w:rsid w:val="00FB76CD"/>
    <w:rsid w:val="00FC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3DA15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932A31-9432-4E83-B6A9-50F227720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user</cp:lastModifiedBy>
  <cp:revision>3</cp:revision>
  <cp:lastPrinted>2020-11-05T02:45:00Z</cp:lastPrinted>
  <dcterms:created xsi:type="dcterms:W3CDTF">2021-01-15T06:33:00Z</dcterms:created>
  <dcterms:modified xsi:type="dcterms:W3CDTF">2021-01-15T06:35:00Z</dcterms:modified>
</cp:coreProperties>
</file>